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Hairdresser</w:t>
      </w:r>
      <w:r>
        <w:t xml:space="preserve"> </w:t>
      </w:r>
      <w:r>
        <w:t xml:space="preserve">in</w:t>
      </w:r>
      <w:r>
        <w:t xml:space="preserve"> </w:t>
      </w:r>
      <w:r>
        <w:t xml:space="preserve">Turkey</w:t>
      </w:r>
      <w:r>
        <w:t xml:space="preserve"> </w:t>
      </w:r>
      <w:r>
        <w:t xml:space="preserve">Istanbul</w:t>
      </w:r>
    </w:p>
    <w:bookmarkStart w:id="21" w:name="Xa9da84aa105606eafaa2f926e9c4037fb1d3241"/>
    <w:p>
      <w:pPr>
        <w:pStyle w:val="Heading1"/>
      </w:pPr>
      <w:r>
        <w:t xml:space="preserve">Internship Application Letter for Hairdress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rPr>
          <w:bCs/>
          <w:b/>
        </w:rPr>
        <w:t xml:space="preserve">[Salon/Studio Name]</w:t>
      </w:r>
      <w:r>
        <w:br/>
      </w:r>
      <w:r>
        <w:rPr>
          <w:bCs/>
          <w:b/>
        </w:rPr>
        <w:t xml:space="preserve">[Salon Address]</w:t>
      </w:r>
      <w:r>
        <w:br/>
      </w:r>
      <w:r>
        <w:t xml:space="preserve">Istanbul, Turkey</w:t>
      </w:r>
    </w:p>
    <w:bookmarkStart w:id="20" w:name="Xe3038bbc041db1dd46a5d93e294562e707ebcd0"/>
    <w:p>
      <w:pPr>
        <w:pStyle w:val="Heading2"/>
      </w:pPr>
      <w:r>
        <w:t xml:space="preserve">Subject: Internship Application Letter for Hairdresser Position at [Salon Name], Istanbul, Turkey</w:t>
      </w:r>
    </w:p>
    <w:p>
      <w:pPr>
        <w:pStyle w:val="FirstParagraph"/>
      </w:pPr>
      <w:r>
        <w:t xml:space="preserve">Dear Hiring Manager,</w:t>
      </w:r>
    </w:p>
    <w:p>
      <w:pPr>
        <w:pStyle w:val="BodyText"/>
      </w:pPr>
      <w:r>
        <w:t xml:space="preserve">With profound enthusiasm and deep respect for the artistry of hairdressing, I am formally submitting my</w:t>
      </w:r>
      <w:r>
        <w:t xml:space="preserve"> </w:t>
      </w:r>
      <w:r>
        <w:rPr>
          <w:bCs/>
          <w:b/>
        </w:rPr>
        <w:t xml:space="preserve">Internship Application Letter</w:t>
      </w:r>
      <w:r>
        <w:t xml:space="preserve"> </w:t>
      </w:r>
      <w:r>
        <w:t xml:space="preserve">for the Hairdresser Intern position at your esteemed salon in Istanbul. As a dedicated student of cosmetology with specialized training in contemporary techniques and client-centered service, I have long admired Istanbul’s unique position as a global hub where ancient Ottoman elegance meets modern European fashion. It is precisely this vibrant fusion—where every strand tells a story of cultural heritage and personal identity—that compels me to seek my professional development in the heart of Turkey Istanbul.</w:t>
      </w:r>
    </w:p>
    <w:p>
      <w:pPr>
        <w:pStyle w:val="BodyText"/>
      </w:pPr>
      <w:r>
        <w:t xml:space="preserve">My journey in hairdressing began at [Your Cosmetology School Name] in [Your City/Country], where I graduated with honors after completing a rigorous 18-month program. My curriculum emphasized technical mastery through hands-on experience: mastering precision cutting techniques (including the French and Danish methods), advanced color theory (from subtle balayage to vibrant ombre), and the latest keratin treatments for diverse hair textures. However, what truly defines my approach is my understanding that hairdressing in Turkey Istanbul transcends mere aesthetics—it’s an intimate dialogue between stylist and client, deeply influenced by cultural values of respect, family traditions, and personal expression. I’ve studied Turkish beauty customs extensively; for instance, understanding that many clients in Istanbul prefer natural-looking enhancements over extreme styles due to cultural preferences for elegance and subtlety.</w:t>
      </w:r>
    </w:p>
    <w:p>
      <w:pPr>
        <w:pStyle w:val="BodyText"/>
      </w:pPr>
      <w:r>
        <w:t xml:space="preserve">During my practical training at [Previous Salon/Studio], I honed skills critical to thriving in Istanbul’s competitive salon environment. I assisted senior stylists in managing high-volume appointments, often serving clients with varied needs—from brides preparing for ceremonies near the Bosphorus to professionals seeking bold yet sophisticated office-ready looks. One pivotal experience involved working with a client who required color correction after a previous stylist mishap; I spent three hours consulting her, analyzing her hair’s history, and developing a bespoke plan that restored her confidence. This reinforced my belief that true artistry requires patience, cultural sensitivity, and unwavering attention to detail—qualities I know are paramount in the Turkish salon industry where personal relationships are foundational.</w:t>
      </w:r>
    </w:p>
    <w:p>
      <w:pPr>
        <w:pStyle w:val="BodyText"/>
      </w:pPr>
      <w:r>
        <w:t xml:space="preserve">I am particularly drawn to [Salon Name] because of your reputation for blending traditional Turkish craftsmanship with international trends. Your recent feature in *Istanbul Magazine* on "Modernizing Ottoman Hair Traditions" resonated deeply with me. I admire how your team creates styles that honor heritage—like incorporating delicate floral motifs into updos inspired by Ottoman textiles—while embracing global innovations. This philosophy aligns perfectly with my own vision: to become a Hairdresser who doesn’t just follow trends but contributes to Istanbul’s evolving cultural tapestry through hair. As an intern, I am eager to learn from your master stylists, assist in client consultations (in both English and basic Turkish), and contribute fresh perspectives on sustainable practices—such as using eco-friendly products that align with Istanbul’s growing environmental consciousness.</w:t>
      </w:r>
    </w:p>
    <w:p>
      <w:pPr>
        <w:pStyle w:val="BodyText"/>
      </w:pPr>
      <w:r>
        <w:t xml:space="preserve">Understanding the unique dynamics of Turkey Istanbul’s beauty scene is essential for success. I’ve immersed myself in local culture: I’ve practiced basic Turkish greetings like "Merhaba" and "Teşekkür ederim," studied common client preferences (e.g., preference for voluminous waves over blunt cuts), and even visited iconic salons like Kaya Salon to observe their workflow. I recognize that in Istanbul, a Hairdresser must navigate diverse clientele—from elderly women seeking conservative styles to young influencers wanting avant-garde looks—and I’ve prepared myself with adaptability. My training included working with clients of all ages and hair types, including those with cultural hair textures (like thick Turkish curls), ensuring I can serve every client in Turkey Istanbul with confidence and skill.</w:t>
      </w:r>
    </w:p>
    <w:p>
      <w:pPr>
        <w:pStyle w:val="BodyText"/>
      </w:pPr>
      <w:r>
        <w:t xml:space="preserve">My commitment extends beyond technical skills. In Turkey, trust is built through consistent reliability and humility—qualities I embody daily. During my final semester project at [Cosmetology School], I organized a free haircare workshop for refugee women in my community, teaching basic styling techniques while respecting cultural norms around modesty. This experience taught me that beauty work in Istanbul must always prioritize dignity and inclusivity, a value I will carry into your salon’s environment. As an intern, I pledge to arrive early, maintain impeccable hygiene standards (critical in Turkish salons), and actively seek feedback to grow under your mentorship.</w:t>
      </w:r>
    </w:p>
    <w:p>
      <w:pPr>
        <w:pStyle w:val="BodyText"/>
      </w:pPr>
      <w:r>
        <w:t xml:space="preserve">Moreover, my fluency in English and basic Turkish allows me to bridge communication gaps for international clients—a significant asset given Istanbul’s status as a tourist magnet. I’ve researched Istanbul’s key neighborhoods: from the historic charm of Sultanahmet to the upscale energy of Nişantaşı—and I am eager to contribute where your salon serves these diverse communities. My goal is not just to learn hairdressing, but to become an integral part of Turkey Istanbul’s beauty ecosystem, one that celebrates both its Ottoman roots and modern dynamism.</w:t>
      </w:r>
    </w:p>
    <w:p>
      <w:pPr>
        <w:pStyle w:val="BodyText"/>
      </w:pPr>
      <w:r>
        <w:t xml:space="preserve">In closing, I am confident that my technical foundation, cultural awareness, and genuine passion for hairdressing align with the standards of excellence at [Salon Name]. I would be honored to bring my dedication to your team as a Hairdresser Intern in Istanbul. Thank you for considering this</w:t>
      </w:r>
      <w:r>
        <w:t xml:space="preserve"> </w:t>
      </w:r>
      <w:r>
        <w:rPr>
          <w:bCs/>
          <w:b/>
        </w:rPr>
        <w:t xml:space="preserve">Internship Application Letter</w:t>
      </w:r>
      <w:r>
        <w:t xml:space="preserve">. I have attached my resume for your review and welcome the opportunity to discuss how my skills can support your salon’s vision during an interview at your convenience.</w:t>
      </w:r>
    </w:p>
    <w:p>
      <w:pPr>
        <w:pStyle w:val="BodyText"/>
      </w:pPr>
      <w:r>
        <w:t xml:space="preserve">With warm regards and respect for Istanbul’s artistic legacy,</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Hairdresser in Turkey Istanbul</dc:title>
  <dc:creator/>
  <dc:language>en</dc:language>
  <cp:keywords/>
  <dcterms:created xsi:type="dcterms:W3CDTF">2025-12-09T20:41:07Z</dcterms:created>
  <dcterms:modified xsi:type="dcterms:W3CDTF">2025-12-09T20:41:07Z</dcterms:modified>
</cp:coreProperties>
</file>

<file path=docProps/custom.xml><?xml version="1.0" encoding="utf-8"?>
<Properties xmlns="http://schemas.openxmlformats.org/officeDocument/2006/custom-properties" xmlns:vt="http://schemas.openxmlformats.org/officeDocument/2006/docPropsVTypes"/>
</file>